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17" w:type="dxa"/>
        <w:tblLook w:val="0000" w:firstRow="0" w:lastRow="0" w:firstColumn="0" w:lastColumn="0" w:noHBand="0" w:noVBand="0"/>
      </w:tblPr>
      <w:tblGrid>
        <w:gridCol w:w="6477"/>
        <w:gridCol w:w="3640"/>
      </w:tblGrid>
      <w:tr w:rsidR="00014B47" w:rsidRPr="00C67395" w14:paraId="1362FC90" w14:textId="77777777" w:rsidTr="00014B47">
        <w:tc>
          <w:tcPr>
            <w:tcW w:w="6487" w:type="dxa"/>
          </w:tcPr>
          <w:p w14:paraId="3BDDAC5F" w14:textId="77777777" w:rsidR="00014B47" w:rsidRPr="00C67395" w:rsidRDefault="00C53C13" w:rsidP="004E48DE">
            <w:pPr>
              <w:tabs>
                <w:tab w:val="left" w:pos="567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 w:rsidRPr="00C67395">
              <w:rPr>
                <w:rFonts w:ascii="Calibri" w:hAnsi="Calibri" w:cs="Calibri"/>
                <w:b/>
                <w:sz w:val="28"/>
                <w:szCs w:val="28"/>
              </w:rPr>
              <w:t>School of Music</w:t>
            </w:r>
          </w:p>
          <w:p w14:paraId="422A7BB9" w14:textId="77777777" w:rsidR="00DC7F1F" w:rsidRPr="00C67395" w:rsidRDefault="001740C5" w:rsidP="006C537D">
            <w:pPr>
              <w:tabs>
                <w:tab w:val="left" w:pos="5670"/>
              </w:tabs>
              <w:rPr>
                <w:rFonts w:ascii="Calibri" w:hAnsi="Calibri" w:cs="Calibri"/>
                <w:b/>
                <w:sz w:val="28"/>
                <w:szCs w:val="28"/>
              </w:rPr>
            </w:pPr>
            <w:r w:rsidRPr="00C67395">
              <w:rPr>
                <w:rFonts w:ascii="Calibri" w:hAnsi="Calibri" w:cs="Calibri"/>
                <w:b/>
                <w:sz w:val="28"/>
                <w:szCs w:val="28"/>
              </w:rPr>
              <w:t xml:space="preserve">Honours and Masters </w:t>
            </w:r>
            <w:r w:rsidR="00B51144" w:rsidRPr="00C67395">
              <w:rPr>
                <w:rFonts w:ascii="Calibri" w:hAnsi="Calibri" w:cs="Calibri"/>
                <w:b/>
                <w:sz w:val="28"/>
                <w:szCs w:val="28"/>
              </w:rPr>
              <w:t>Research Project</w:t>
            </w:r>
            <w:r w:rsidRPr="00C67395">
              <w:rPr>
                <w:rFonts w:ascii="Calibri" w:hAnsi="Calibri" w:cs="Calibri"/>
                <w:b/>
                <w:sz w:val="28"/>
                <w:szCs w:val="28"/>
              </w:rPr>
              <w:t xml:space="preserve"> Proposal</w:t>
            </w:r>
          </w:p>
        </w:tc>
        <w:tc>
          <w:tcPr>
            <w:tcW w:w="3630" w:type="dxa"/>
          </w:tcPr>
          <w:p w14:paraId="72D93F6C" w14:textId="77777777" w:rsidR="00014B47" w:rsidRPr="00C67395" w:rsidRDefault="007B6B9A" w:rsidP="004E48DE">
            <w:pPr>
              <w:tabs>
                <w:tab w:val="center" w:pos="4004"/>
              </w:tabs>
              <w:suppressAutoHyphens/>
              <w:jc w:val="right"/>
              <w:rPr>
                <w:rFonts w:ascii="Calibri" w:hAnsi="Calibri" w:cs="Calibri"/>
                <w:b/>
                <w:sz w:val="22"/>
              </w:rPr>
            </w:pPr>
            <w:r w:rsidRPr="00C67395">
              <w:rPr>
                <w:rFonts w:ascii="Calibri" w:hAnsi="Calibri" w:cs="Calibri"/>
                <w:noProof/>
                <w:lang w:eastAsia="en-AU"/>
              </w:rPr>
              <w:pict w14:anchorId="77DCB23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alt="UQlogoC-mono-M-dos" style="width:171pt;height:48.75pt;visibility:visible">
                  <v:imagedata r:id="rId8" o:title="UQlogoC-mono-M-dos"/>
                </v:shape>
              </w:pict>
            </w:r>
          </w:p>
        </w:tc>
      </w:tr>
    </w:tbl>
    <w:p w14:paraId="577FCA32" w14:textId="77777777" w:rsidR="005F5BDE" w:rsidRPr="00C67395" w:rsidRDefault="005F5BDE" w:rsidP="00913ED1">
      <w:pPr>
        <w:rPr>
          <w:rFonts w:ascii="Calibri" w:hAnsi="Calibri"/>
          <w:sz w:val="20"/>
          <w:szCs w:val="20"/>
        </w:rPr>
      </w:pPr>
      <w:r w:rsidRPr="00C67395">
        <w:rPr>
          <w:rFonts w:ascii="Calibri" w:hAnsi="Calibri"/>
          <w:sz w:val="20"/>
          <w:szCs w:val="20"/>
        </w:rPr>
        <w:t>Please use this form to indicate your interest in completing a research project in one of the following courses:</w:t>
      </w:r>
    </w:p>
    <w:p w14:paraId="5C7CCE9B" w14:textId="77777777" w:rsidR="005F5BDE" w:rsidRPr="00C67395" w:rsidRDefault="005F5BDE" w:rsidP="00913ED1">
      <w:pPr>
        <w:rPr>
          <w:rFonts w:ascii="Calibri" w:hAnsi="Calibri"/>
          <w:sz w:val="20"/>
          <w:szCs w:val="20"/>
        </w:rPr>
      </w:pPr>
    </w:p>
    <w:p w14:paraId="4A781497" w14:textId="77777777" w:rsidR="0037049F" w:rsidRPr="00C67395" w:rsidRDefault="0037049F" w:rsidP="00F24ABF">
      <w:pPr>
        <w:numPr>
          <w:ilvl w:val="0"/>
          <w:numId w:val="9"/>
        </w:numPr>
        <w:rPr>
          <w:rFonts w:ascii="Calibri" w:hAnsi="Calibri"/>
          <w:bCs/>
          <w:sz w:val="20"/>
          <w:szCs w:val="20"/>
        </w:rPr>
      </w:pPr>
      <w:r w:rsidRPr="00C67395">
        <w:rPr>
          <w:rFonts w:ascii="Calibri" w:hAnsi="Calibri"/>
          <w:bCs/>
          <w:sz w:val="20"/>
          <w:szCs w:val="20"/>
        </w:rPr>
        <w:t xml:space="preserve">MUSC4610 </w:t>
      </w:r>
      <w:r w:rsidR="00321585" w:rsidRPr="00C67395">
        <w:rPr>
          <w:rFonts w:ascii="Calibri" w:hAnsi="Calibri"/>
          <w:bCs/>
          <w:sz w:val="20"/>
          <w:szCs w:val="20"/>
        </w:rPr>
        <w:t xml:space="preserve">Music Honours Project </w:t>
      </w:r>
      <w:r w:rsidRPr="00C67395">
        <w:rPr>
          <w:rFonts w:ascii="Calibri" w:hAnsi="Calibri"/>
          <w:bCs/>
          <w:sz w:val="20"/>
          <w:szCs w:val="20"/>
        </w:rPr>
        <w:t xml:space="preserve">– </w:t>
      </w:r>
      <w:proofErr w:type="gramStart"/>
      <w:r w:rsidRPr="00C67395">
        <w:rPr>
          <w:rFonts w:ascii="Calibri" w:hAnsi="Calibri"/>
          <w:bCs/>
          <w:sz w:val="20"/>
          <w:szCs w:val="20"/>
        </w:rPr>
        <w:t>BMus(</w:t>
      </w:r>
      <w:proofErr w:type="gramEnd"/>
      <w:r w:rsidRPr="00C67395">
        <w:rPr>
          <w:rFonts w:ascii="Calibri" w:hAnsi="Calibri"/>
          <w:bCs/>
          <w:sz w:val="20"/>
          <w:szCs w:val="20"/>
        </w:rPr>
        <w:t>Hons) and BA(Hons), year-long starting in Semester One</w:t>
      </w:r>
    </w:p>
    <w:p w14:paraId="7BBACD61" w14:textId="77777777" w:rsidR="00F24ABF" w:rsidRPr="00C67395" w:rsidRDefault="00F24ABF" w:rsidP="00F24ABF">
      <w:pPr>
        <w:numPr>
          <w:ilvl w:val="0"/>
          <w:numId w:val="9"/>
        </w:numPr>
        <w:rPr>
          <w:rFonts w:ascii="Calibri" w:hAnsi="Calibri"/>
          <w:bCs/>
          <w:sz w:val="20"/>
          <w:szCs w:val="20"/>
        </w:rPr>
      </w:pPr>
      <w:r w:rsidRPr="00C67395">
        <w:rPr>
          <w:rFonts w:ascii="Calibri" w:hAnsi="Calibri"/>
          <w:bCs/>
          <w:sz w:val="20"/>
          <w:szCs w:val="20"/>
        </w:rPr>
        <w:t>MUSC7900 Research Project – MMus, semester-long</w:t>
      </w:r>
    </w:p>
    <w:p w14:paraId="4865EAFD" w14:textId="58EE9AA6" w:rsidR="00F24ABF" w:rsidRPr="00C67395" w:rsidRDefault="00F24ABF" w:rsidP="00F24ABF">
      <w:pPr>
        <w:numPr>
          <w:ilvl w:val="0"/>
          <w:numId w:val="9"/>
        </w:numPr>
        <w:rPr>
          <w:rFonts w:ascii="Calibri" w:hAnsi="Calibri"/>
          <w:bCs/>
          <w:sz w:val="20"/>
          <w:szCs w:val="20"/>
        </w:rPr>
      </w:pPr>
      <w:r w:rsidRPr="00C67395">
        <w:rPr>
          <w:rFonts w:ascii="Calibri" w:hAnsi="Calibri"/>
          <w:bCs/>
          <w:sz w:val="20"/>
          <w:szCs w:val="20"/>
        </w:rPr>
        <w:t>MUSC7</w:t>
      </w:r>
      <w:r w:rsidR="00407920">
        <w:rPr>
          <w:rFonts w:ascii="Calibri" w:hAnsi="Calibri"/>
          <w:bCs/>
          <w:sz w:val="20"/>
          <w:szCs w:val="20"/>
        </w:rPr>
        <w:t>00</w:t>
      </w:r>
      <w:r w:rsidRPr="00C67395">
        <w:rPr>
          <w:rFonts w:ascii="Calibri" w:hAnsi="Calibri"/>
          <w:bCs/>
          <w:sz w:val="20"/>
          <w:szCs w:val="20"/>
        </w:rPr>
        <w:t>0 Thesis – MMus, year-long starting in Semester One</w:t>
      </w:r>
    </w:p>
    <w:p w14:paraId="08F4C35B" w14:textId="5087570D" w:rsidR="00F24ABF" w:rsidRPr="00C67395" w:rsidRDefault="00F24ABF" w:rsidP="00F24ABF">
      <w:pPr>
        <w:numPr>
          <w:ilvl w:val="0"/>
          <w:numId w:val="9"/>
        </w:numPr>
        <w:rPr>
          <w:rFonts w:ascii="Calibri" w:hAnsi="Calibri"/>
          <w:sz w:val="20"/>
          <w:szCs w:val="20"/>
        </w:rPr>
      </w:pPr>
      <w:r w:rsidRPr="00C67395">
        <w:rPr>
          <w:rFonts w:ascii="Calibri" w:hAnsi="Calibri"/>
          <w:bCs/>
          <w:sz w:val="20"/>
          <w:szCs w:val="20"/>
        </w:rPr>
        <w:t>MUSC7</w:t>
      </w:r>
      <w:r w:rsidR="00407920">
        <w:rPr>
          <w:rFonts w:ascii="Calibri" w:hAnsi="Calibri"/>
          <w:bCs/>
          <w:sz w:val="20"/>
          <w:szCs w:val="20"/>
        </w:rPr>
        <w:t>001</w:t>
      </w:r>
      <w:r w:rsidRPr="00C67395">
        <w:rPr>
          <w:rFonts w:ascii="Calibri" w:hAnsi="Calibri"/>
          <w:bCs/>
          <w:sz w:val="20"/>
          <w:szCs w:val="20"/>
        </w:rPr>
        <w:t xml:space="preserve"> Thesis – MMus, year-long starting in Semester Two</w:t>
      </w:r>
    </w:p>
    <w:p w14:paraId="30F72C90" w14:textId="77777777" w:rsidR="00F24ABF" w:rsidRPr="00C67395" w:rsidRDefault="00F24ABF" w:rsidP="00913ED1">
      <w:pPr>
        <w:rPr>
          <w:rFonts w:ascii="Calibri" w:hAnsi="Calibri"/>
          <w:sz w:val="20"/>
          <w:szCs w:val="20"/>
        </w:rPr>
      </w:pPr>
    </w:p>
    <w:tbl>
      <w:tblPr>
        <w:tblW w:w="10012" w:type="dxa"/>
        <w:tblCellSpacing w:w="21" w:type="dxa"/>
        <w:tblInd w:w="68" w:type="dxa"/>
        <w:tblCellMar>
          <w:top w:w="14" w:type="dxa"/>
          <w:left w:w="115" w:type="dxa"/>
          <w:bottom w:w="14" w:type="dxa"/>
          <w:right w:w="115" w:type="dxa"/>
        </w:tblCellMar>
        <w:tblLook w:val="0000" w:firstRow="0" w:lastRow="0" w:firstColumn="0" w:lastColumn="0" w:noHBand="0" w:noVBand="0"/>
      </w:tblPr>
      <w:tblGrid>
        <w:gridCol w:w="2155"/>
        <w:gridCol w:w="1478"/>
        <w:gridCol w:w="1985"/>
        <w:gridCol w:w="4394"/>
      </w:tblGrid>
      <w:tr w:rsidR="00CF0E78" w:rsidRPr="00C67395" w14:paraId="468E530E" w14:textId="77777777" w:rsidTr="00D57F62">
        <w:trPr>
          <w:cantSplit/>
          <w:trHeight w:val="289"/>
          <w:tblCellSpacing w:w="21" w:type="dxa"/>
        </w:trPr>
        <w:tc>
          <w:tcPr>
            <w:tcW w:w="2092" w:type="dxa"/>
          </w:tcPr>
          <w:p w14:paraId="15755420" w14:textId="77777777" w:rsidR="00CF0E78" w:rsidRPr="00C67395" w:rsidRDefault="00CF0E78" w:rsidP="00D57F62">
            <w:pPr>
              <w:pStyle w:val="Header"/>
              <w:rPr>
                <w:rFonts w:ascii="Calibri" w:hAnsi="Calibri" w:cs="Calibri"/>
                <w:b/>
                <w:bCs/>
                <w:sz w:val="22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2"/>
                <w:szCs w:val="20"/>
              </w:rPr>
              <w:t>Student Number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911DC" w14:textId="7ECA1E45" w:rsidR="00CF0E78" w:rsidRPr="00C67395" w:rsidRDefault="00CF0E78" w:rsidP="00D57F62">
            <w:pPr>
              <w:pStyle w:val="Header"/>
              <w:rPr>
                <w:rFonts w:ascii="Calibri" w:hAnsi="Calibri" w:cs="Calibri"/>
                <w:sz w:val="22"/>
                <w:szCs w:val="20"/>
              </w:rPr>
            </w:pPr>
          </w:p>
        </w:tc>
        <w:tc>
          <w:tcPr>
            <w:tcW w:w="1943" w:type="dxa"/>
          </w:tcPr>
          <w:p w14:paraId="2F9F14A4" w14:textId="77777777" w:rsidR="00CF0E78" w:rsidRPr="00C67395" w:rsidRDefault="00CF0E78" w:rsidP="00D57F62">
            <w:pPr>
              <w:pStyle w:val="Header"/>
              <w:rPr>
                <w:rFonts w:ascii="Calibri" w:hAnsi="Calibri" w:cs="Calibri"/>
                <w:sz w:val="22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2"/>
                <w:szCs w:val="20"/>
              </w:rPr>
              <w:t>Full Name</w:t>
            </w:r>
          </w:p>
        </w:tc>
        <w:tc>
          <w:tcPr>
            <w:tcW w:w="4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AAC1" w14:textId="2AF842D1" w:rsidR="00CF0E78" w:rsidRPr="00C67395" w:rsidRDefault="00CF0E78" w:rsidP="00D57F62">
            <w:pPr>
              <w:pStyle w:val="Header"/>
              <w:rPr>
                <w:rFonts w:ascii="Calibri" w:hAnsi="Calibri" w:cs="Calibri"/>
                <w:sz w:val="22"/>
                <w:szCs w:val="20"/>
              </w:rPr>
            </w:pPr>
          </w:p>
        </w:tc>
      </w:tr>
      <w:tr w:rsidR="00CF0E78" w:rsidRPr="00C67395" w14:paraId="0CFA7E07" w14:textId="77777777" w:rsidTr="00D57F62">
        <w:trPr>
          <w:cantSplit/>
          <w:trHeight w:val="289"/>
          <w:tblCellSpacing w:w="21" w:type="dxa"/>
        </w:trPr>
        <w:tc>
          <w:tcPr>
            <w:tcW w:w="2092" w:type="dxa"/>
          </w:tcPr>
          <w:p w14:paraId="5D15089D" w14:textId="77777777" w:rsidR="00CF0E78" w:rsidRPr="00C67395" w:rsidRDefault="005F5BDE" w:rsidP="00D57F62">
            <w:pPr>
              <w:pStyle w:val="Header"/>
              <w:rPr>
                <w:rFonts w:ascii="Calibri" w:hAnsi="Calibri" w:cs="Calibri"/>
                <w:b/>
                <w:bCs/>
                <w:sz w:val="22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2"/>
                <w:szCs w:val="20"/>
              </w:rPr>
              <w:t>Program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868A6" w14:textId="1128083F" w:rsidR="00CF0E78" w:rsidRPr="00C67395" w:rsidRDefault="00CF0E78" w:rsidP="00D57F62">
            <w:pPr>
              <w:pStyle w:val="Header"/>
              <w:rPr>
                <w:rFonts w:ascii="Calibri" w:hAnsi="Calibri" w:cs="Calibri"/>
                <w:sz w:val="22"/>
                <w:szCs w:val="20"/>
              </w:rPr>
            </w:pPr>
          </w:p>
        </w:tc>
        <w:tc>
          <w:tcPr>
            <w:tcW w:w="1943" w:type="dxa"/>
          </w:tcPr>
          <w:p w14:paraId="76D35436" w14:textId="77777777" w:rsidR="00CF0E78" w:rsidRPr="00C67395" w:rsidRDefault="005F5BDE" w:rsidP="00F24ABF">
            <w:pPr>
              <w:pStyle w:val="Header"/>
              <w:rPr>
                <w:rFonts w:ascii="Calibri" w:hAnsi="Calibri" w:cs="Calibri"/>
                <w:b/>
                <w:bCs/>
                <w:sz w:val="22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2"/>
                <w:szCs w:val="20"/>
              </w:rPr>
              <w:t>Course</w:t>
            </w:r>
          </w:p>
        </w:tc>
        <w:tc>
          <w:tcPr>
            <w:tcW w:w="4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28664" w14:textId="47D114D4" w:rsidR="00CF0E78" w:rsidRPr="00C67395" w:rsidRDefault="00CF0E78" w:rsidP="00D57F62">
            <w:pPr>
              <w:pStyle w:val="Header"/>
              <w:rPr>
                <w:rFonts w:ascii="Calibri" w:hAnsi="Calibri" w:cs="Calibri"/>
                <w:sz w:val="22"/>
                <w:szCs w:val="20"/>
              </w:rPr>
            </w:pPr>
          </w:p>
        </w:tc>
      </w:tr>
    </w:tbl>
    <w:p w14:paraId="00C181E7" w14:textId="77777777" w:rsidR="00DC7F1F" w:rsidRPr="00C67395" w:rsidRDefault="00DC7F1F" w:rsidP="00DC7F1F">
      <w:pPr>
        <w:rPr>
          <w:rFonts w:ascii="Calibri" w:hAnsi="Calibri"/>
          <w:sz w:val="20"/>
          <w:szCs w:val="20"/>
        </w:rPr>
      </w:pPr>
    </w:p>
    <w:p w14:paraId="1AA1269B" w14:textId="77777777" w:rsidR="00DC7F1F" w:rsidRPr="00C67395" w:rsidRDefault="00557AFD" w:rsidP="00DC7F1F">
      <w:pPr>
        <w:rPr>
          <w:rFonts w:ascii="Calibri" w:hAnsi="Calibri"/>
          <w:sz w:val="20"/>
          <w:szCs w:val="20"/>
        </w:rPr>
      </w:pPr>
      <w:r w:rsidRPr="00C67395">
        <w:rPr>
          <w:rFonts w:ascii="Calibri" w:hAnsi="Calibri"/>
          <w:sz w:val="20"/>
          <w:szCs w:val="20"/>
        </w:rPr>
        <w:t>When do you</w:t>
      </w:r>
      <w:r w:rsidR="00DC7F1F" w:rsidRPr="00C67395">
        <w:rPr>
          <w:rFonts w:ascii="Calibri" w:hAnsi="Calibri"/>
          <w:sz w:val="20"/>
          <w:szCs w:val="20"/>
        </w:rPr>
        <w:t xml:space="preserve"> wish to begin</w:t>
      </w:r>
      <w:r w:rsidR="00F24ABF" w:rsidRPr="00C67395">
        <w:rPr>
          <w:rFonts w:ascii="Calibri" w:hAnsi="Calibri"/>
          <w:sz w:val="20"/>
          <w:szCs w:val="20"/>
        </w:rPr>
        <w:t xml:space="preserve"> your project</w:t>
      </w:r>
      <w:r w:rsidRPr="00C67395">
        <w:rPr>
          <w:rFonts w:ascii="Calibri" w:hAnsi="Calibri"/>
          <w:sz w:val="20"/>
          <w:szCs w:val="20"/>
        </w:rPr>
        <w:t>?</w:t>
      </w:r>
    </w:p>
    <w:p w14:paraId="3352B7D1" w14:textId="77777777" w:rsidR="00DC7F1F" w:rsidRPr="00C67395" w:rsidRDefault="00DC7F1F" w:rsidP="00DC7F1F">
      <w:pPr>
        <w:rPr>
          <w:rFonts w:ascii="Calibri" w:hAnsi="Calibri"/>
          <w:sz w:val="20"/>
          <w:szCs w:val="20"/>
        </w:rPr>
      </w:pPr>
    </w:p>
    <w:tbl>
      <w:tblPr>
        <w:tblW w:w="9624" w:type="dxa"/>
        <w:tblCellSpacing w:w="21" w:type="dxa"/>
        <w:tblInd w:w="81" w:type="dxa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000" w:firstRow="0" w:lastRow="0" w:firstColumn="0" w:lastColumn="0" w:noHBand="0" w:noVBand="0"/>
      </w:tblPr>
      <w:tblGrid>
        <w:gridCol w:w="411"/>
        <w:gridCol w:w="9213"/>
      </w:tblGrid>
      <w:tr w:rsidR="00F24ABF" w:rsidRPr="00C67395" w14:paraId="1C96D200" w14:textId="77777777" w:rsidTr="00D57F62">
        <w:trPr>
          <w:cantSplit/>
          <w:trHeight w:val="256"/>
          <w:tblCellSpacing w:w="21" w:type="dxa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920D" w14:textId="3B18EED8" w:rsidR="00F24ABF" w:rsidRPr="00C67395" w:rsidRDefault="00F24ABF" w:rsidP="00D57F62">
            <w:pPr>
              <w:pStyle w:val="Heading1"/>
              <w:jc w:val="center"/>
              <w:rPr>
                <w:rFonts w:ascii="Calibri" w:hAnsi="Calibri"/>
                <w:bCs/>
                <w:i w:val="0"/>
                <w:sz w:val="20"/>
                <w:szCs w:val="20"/>
              </w:rPr>
            </w:pPr>
          </w:p>
        </w:tc>
        <w:tc>
          <w:tcPr>
            <w:tcW w:w="9150" w:type="dxa"/>
          </w:tcPr>
          <w:p w14:paraId="6B89B2A2" w14:textId="77777777" w:rsidR="00F24ABF" w:rsidRPr="00C67395" w:rsidRDefault="00F24ABF" w:rsidP="00F24ABF">
            <w:pPr>
              <w:pStyle w:val="Heading1"/>
              <w:rPr>
                <w:rFonts w:ascii="Calibri" w:hAnsi="Calibri" w:cs="Calibri"/>
                <w:i w:val="0"/>
                <w:sz w:val="20"/>
              </w:rPr>
            </w:pPr>
            <w:r w:rsidRPr="00C67395">
              <w:rPr>
                <w:rFonts w:ascii="Calibri" w:hAnsi="Calibri" w:cs="Calibri"/>
                <w:i w:val="0"/>
                <w:sz w:val="20"/>
              </w:rPr>
              <w:t xml:space="preserve">Semester One – form due by 30 </w:t>
            </w:r>
            <w:r w:rsidR="00321585" w:rsidRPr="00C67395">
              <w:rPr>
                <w:rFonts w:ascii="Calibri" w:hAnsi="Calibri" w:cs="Calibri"/>
                <w:i w:val="0"/>
                <w:sz w:val="20"/>
              </w:rPr>
              <w:t>October</w:t>
            </w:r>
          </w:p>
        </w:tc>
      </w:tr>
      <w:tr w:rsidR="00F24ABF" w:rsidRPr="00C67395" w14:paraId="3656A3AA" w14:textId="77777777" w:rsidTr="00D57F62">
        <w:trPr>
          <w:cantSplit/>
          <w:trHeight w:val="256"/>
          <w:tblCellSpacing w:w="21" w:type="dxa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FD79" w14:textId="77777777" w:rsidR="00F24ABF" w:rsidRPr="00C67395" w:rsidRDefault="00F24ABF" w:rsidP="00D57F62">
            <w:pPr>
              <w:pStyle w:val="Heading1"/>
              <w:jc w:val="center"/>
              <w:rPr>
                <w:rFonts w:ascii="Calibri" w:hAnsi="Calibri"/>
                <w:bCs/>
                <w:i w:val="0"/>
                <w:sz w:val="20"/>
                <w:szCs w:val="20"/>
              </w:rPr>
            </w:pPr>
          </w:p>
        </w:tc>
        <w:tc>
          <w:tcPr>
            <w:tcW w:w="9150" w:type="dxa"/>
          </w:tcPr>
          <w:p w14:paraId="4AC302FE" w14:textId="77777777" w:rsidR="00F24ABF" w:rsidRPr="00C67395" w:rsidRDefault="00F24ABF" w:rsidP="00D57F62">
            <w:pPr>
              <w:pStyle w:val="Heading1"/>
              <w:rPr>
                <w:rFonts w:ascii="Calibri" w:hAnsi="Calibri" w:cs="Calibri"/>
                <w:i w:val="0"/>
                <w:sz w:val="20"/>
              </w:rPr>
            </w:pPr>
            <w:r w:rsidRPr="00C67395">
              <w:rPr>
                <w:rFonts w:ascii="Calibri" w:hAnsi="Calibri" w:cs="Calibri"/>
                <w:i w:val="0"/>
                <w:sz w:val="20"/>
              </w:rPr>
              <w:t>Semester Two – form due by 30 April</w:t>
            </w:r>
          </w:p>
        </w:tc>
      </w:tr>
      <w:tr w:rsidR="00F24ABF" w:rsidRPr="00C67395" w14:paraId="223236F4" w14:textId="77777777" w:rsidTr="00D57F62">
        <w:trPr>
          <w:cantSplit/>
          <w:trHeight w:val="256"/>
          <w:tblCellSpacing w:w="21" w:type="dxa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17EFC" w14:textId="77777777" w:rsidR="00F24ABF" w:rsidRPr="00C67395" w:rsidRDefault="00F24ABF" w:rsidP="00D57F62">
            <w:pPr>
              <w:pStyle w:val="Heading1"/>
              <w:jc w:val="center"/>
              <w:rPr>
                <w:rFonts w:ascii="Calibri" w:hAnsi="Calibri"/>
                <w:bCs/>
                <w:i w:val="0"/>
                <w:sz w:val="20"/>
                <w:szCs w:val="20"/>
              </w:rPr>
            </w:pPr>
          </w:p>
        </w:tc>
        <w:tc>
          <w:tcPr>
            <w:tcW w:w="9150" w:type="dxa"/>
          </w:tcPr>
          <w:p w14:paraId="6401554C" w14:textId="77777777" w:rsidR="00F24ABF" w:rsidRPr="00C67395" w:rsidRDefault="00F24ABF" w:rsidP="0037049F">
            <w:pPr>
              <w:pStyle w:val="Heading1"/>
              <w:rPr>
                <w:rFonts w:ascii="Calibri" w:hAnsi="Calibri" w:cs="Calibri"/>
                <w:i w:val="0"/>
                <w:sz w:val="20"/>
              </w:rPr>
            </w:pPr>
            <w:r w:rsidRPr="00C67395">
              <w:rPr>
                <w:rFonts w:ascii="Calibri" w:hAnsi="Calibri" w:cs="Calibri"/>
                <w:i w:val="0"/>
                <w:sz w:val="20"/>
              </w:rPr>
              <w:t xml:space="preserve">Summer Semester – form due by 30 </w:t>
            </w:r>
            <w:r w:rsidR="00321585" w:rsidRPr="00C67395">
              <w:rPr>
                <w:rFonts w:ascii="Calibri" w:hAnsi="Calibri" w:cs="Calibri"/>
                <w:i w:val="0"/>
                <w:sz w:val="20"/>
              </w:rPr>
              <w:t>August</w:t>
            </w:r>
            <w:r w:rsidR="0037049F" w:rsidRPr="00C67395">
              <w:rPr>
                <w:rFonts w:ascii="Calibri" w:hAnsi="Calibri" w:cs="Calibri"/>
                <w:i w:val="0"/>
                <w:sz w:val="20"/>
              </w:rPr>
              <w:t xml:space="preserve"> </w:t>
            </w:r>
          </w:p>
        </w:tc>
      </w:tr>
    </w:tbl>
    <w:p w14:paraId="7B72E928" w14:textId="77777777" w:rsidR="00F24ABF" w:rsidRPr="00C67395" w:rsidRDefault="00F24ABF" w:rsidP="00DC7F1F">
      <w:pPr>
        <w:rPr>
          <w:rFonts w:ascii="Calibri" w:hAnsi="Calibri"/>
          <w:sz w:val="20"/>
          <w:szCs w:val="20"/>
        </w:rPr>
      </w:pPr>
    </w:p>
    <w:p w14:paraId="02679E6B" w14:textId="77777777" w:rsidR="005570B7" w:rsidRPr="00C67395" w:rsidRDefault="00F24ABF" w:rsidP="00342DD9">
      <w:p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>Research projects</w:t>
      </w:r>
      <w:r w:rsidR="009A0538" w:rsidRPr="00C67395">
        <w:rPr>
          <w:rFonts w:ascii="Calibri" w:hAnsi="Calibri" w:cs="Calibri"/>
          <w:sz w:val="20"/>
        </w:rPr>
        <w:t xml:space="preserve"> can be completed in any field of research where sufficient expertise and resources are available to carry out research. Read about </w:t>
      </w:r>
      <w:r w:rsidR="00342DD9" w:rsidRPr="00C67395">
        <w:rPr>
          <w:rFonts w:ascii="Calibri" w:hAnsi="Calibri" w:cs="Calibri"/>
          <w:sz w:val="20"/>
        </w:rPr>
        <w:t xml:space="preserve">the School of Music’s </w:t>
      </w:r>
      <w:hyperlink r:id="rId9" w:history="1">
        <w:r w:rsidR="00342DD9" w:rsidRPr="00C67395">
          <w:rPr>
            <w:rStyle w:val="Hyperlink"/>
            <w:rFonts w:ascii="Calibri" w:hAnsi="Calibri" w:cs="Calibri"/>
            <w:sz w:val="20"/>
          </w:rPr>
          <w:t>research</w:t>
        </w:r>
        <w:r w:rsidR="00342DD9" w:rsidRPr="00C67395">
          <w:rPr>
            <w:rStyle w:val="Hyperlink"/>
            <w:rFonts w:ascii="Calibri" w:hAnsi="Calibri" w:cs="Calibri"/>
            <w:sz w:val="20"/>
          </w:rPr>
          <w:t xml:space="preserve"> </w:t>
        </w:r>
        <w:r w:rsidR="00342DD9" w:rsidRPr="00C67395">
          <w:rPr>
            <w:rStyle w:val="Hyperlink"/>
            <w:rFonts w:ascii="Calibri" w:hAnsi="Calibri" w:cs="Calibri"/>
            <w:sz w:val="20"/>
          </w:rPr>
          <w:t>st</w:t>
        </w:r>
        <w:r w:rsidR="00342DD9" w:rsidRPr="00C67395">
          <w:rPr>
            <w:rStyle w:val="Hyperlink"/>
            <w:rFonts w:ascii="Calibri" w:hAnsi="Calibri" w:cs="Calibri"/>
            <w:sz w:val="20"/>
          </w:rPr>
          <w:t>r</w:t>
        </w:r>
        <w:r w:rsidR="00342DD9" w:rsidRPr="00C67395">
          <w:rPr>
            <w:rStyle w:val="Hyperlink"/>
            <w:rFonts w:ascii="Calibri" w:hAnsi="Calibri" w:cs="Calibri"/>
            <w:sz w:val="20"/>
          </w:rPr>
          <w:t>engths</w:t>
        </w:r>
      </w:hyperlink>
      <w:r w:rsidR="009A0538" w:rsidRPr="00C67395">
        <w:rPr>
          <w:rFonts w:ascii="Calibri" w:hAnsi="Calibri" w:cs="Calibri"/>
          <w:sz w:val="20"/>
        </w:rPr>
        <w:t xml:space="preserve"> </w:t>
      </w:r>
      <w:r w:rsidR="00342DD9" w:rsidRPr="00C67395">
        <w:rPr>
          <w:rFonts w:ascii="Calibri" w:hAnsi="Calibri" w:cs="Calibri"/>
          <w:sz w:val="20"/>
        </w:rPr>
        <w:t xml:space="preserve">and </w:t>
      </w:r>
      <w:hyperlink r:id="rId10" w:history="1">
        <w:r w:rsidR="00342DD9" w:rsidRPr="00C67395">
          <w:rPr>
            <w:rStyle w:val="Hyperlink"/>
            <w:rFonts w:ascii="Calibri" w:hAnsi="Calibri" w:cs="Calibri"/>
            <w:sz w:val="20"/>
          </w:rPr>
          <w:t>academ</w:t>
        </w:r>
        <w:r w:rsidR="00342DD9" w:rsidRPr="00C67395">
          <w:rPr>
            <w:rStyle w:val="Hyperlink"/>
            <w:rFonts w:ascii="Calibri" w:hAnsi="Calibri" w:cs="Calibri"/>
            <w:sz w:val="20"/>
          </w:rPr>
          <w:t>i</w:t>
        </w:r>
        <w:r w:rsidR="00342DD9" w:rsidRPr="00C67395">
          <w:rPr>
            <w:rStyle w:val="Hyperlink"/>
            <w:rFonts w:ascii="Calibri" w:hAnsi="Calibri" w:cs="Calibri"/>
            <w:sz w:val="20"/>
          </w:rPr>
          <w:t>c staff</w:t>
        </w:r>
      </w:hyperlink>
      <w:r w:rsidR="009A0538" w:rsidRPr="00C67395">
        <w:rPr>
          <w:rFonts w:ascii="Calibri" w:hAnsi="Calibri" w:cs="Calibri"/>
          <w:sz w:val="20"/>
        </w:rPr>
        <w:t>.</w:t>
      </w:r>
    </w:p>
    <w:p w14:paraId="5C351E26" w14:textId="77777777" w:rsidR="009A0538" w:rsidRPr="00C67395" w:rsidRDefault="009A0538" w:rsidP="009A0538">
      <w:pPr>
        <w:spacing w:before="120" w:after="120"/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>What is the title of your proposed project?</w:t>
      </w:r>
    </w:p>
    <w:tbl>
      <w:tblPr>
        <w:tblW w:w="10065" w:type="dxa"/>
        <w:tblCellSpacing w:w="21" w:type="dxa"/>
        <w:tblInd w:w="167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065"/>
      </w:tblGrid>
      <w:tr w:rsidR="009A0538" w:rsidRPr="00C67395" w14:paraId="33E826E1" w14:textId="77777777" w:rsidTr="00E53ACE">
        <w:trPr>
          <w:cantSplit/>
          <w:tblCellSpacing w:w="21" w:type="dxa"/>
        </w:trPr>
        <w:tc>
          <w:tcPr>
            <w:tcW w:w="9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2893F" w14:textId="6E7EA6FA" w:rsidR="009A0538" w:rsidRPr="00C67395" w:rsidRDefault="009A0538" w:rsidP="00487F9F">
            <w:pPr>
              <w:pStyle w:val="BodyTextIndent"/>
              <w:tabs>
                <w:tab w:val="right" w:leader="underscore" w:pos="10890"/>
              </w:tabs>
              <w:ind w:left="0"/>
              <w:rPr>
                <w:rFonts w:ascii="Calibri" w:hAnsi="Calibri" w:cs="Calibri"/>
                <w:sz w:val="20"/>
              </w:rPr>
            </w:pPr>
          </w:p>
        </w:tc>
      </w:tr>
    </w:tbl>
    <w:p w14:paraId="6C285C47" w14:textId="77777777" w:rsidR="00D93227" w:rsidRPr="00C67395" w:rsidRDefault="00BD6A8D" w:rsidP="009A0538">
      <w:p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 xml:space="preserve">Please outline your proposed research project (maximum 1,500 words), </w:t>
      </w:r>
      <w:r w:rsidR="00D93227" w:rsidRPr="00C67395">
        <w:rPr>
          <w:rFonts w:ascii="Calibri" w:hAnsi="Calibri" w:cs="Calibri"/>
          <w:sz w:val="20"/>
        </w:rPr>
        <w:t>addressing the following criteria:</w:t>
      </w:r>
    </w:p>
    <w:p w14:paraId="63690820" w14:textId="77777777" w:rsidR="00D93227" w:rsidRPr="00C67395" w:rsidRDefault="00D93227" w:rsidP="00D93227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>background (including references and citations),</w:t>
      </w:r>
    </w:p>
    <w:p w14:paraId="4F69A909" w14:textId="77777777" w:rsidR="00D93227" w:rsidRPr="00C67395" w:rsidRDefault="00BD6A8D" w:rsidP="00D93227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>your research question</w:t>
      </w:r>
      <w:r w:rsidR="004777DB" w:rsidRPr="00C67395">
        <w:rPr>
          <w:rFonts w:ascii="Calibri" w:hAnsi="Calibri" w:cs="Calibri"/>
          <w:sz w:val="20"/>
        </w:rPr>
        <w:t xml:space="preserve">, </w:t>
      </w:r>
      <w:proofErr w:type="gramStart"/>
      <w:r w:rsidR="004777DB" w:rsidRPr="00C67395">
        <w:rPr>
          <w:rFonts w:ascii="Calibri" w:hAnsi="Calibri" w:cs="Calibri"/>
          <w:sz w:val="20"/>
        </w:rPr>
        <w:t>enquiry</w:t>
      </w:r>
      <w:proofErr w:type="gramEnd"/>
      <w:r w:rsidR="004777DB" w:rsidRPr="00C67395">
        <w:rPr>
          <w:rFonts w:ascii="Calibri" w:hAnsi="Calibri" w:cs="Calibri"/>
          <w:sz w:val="20"/>
        </w:rPr>
        <w:t xml:space="preserve"> or topic</w:t>
      </w:r>
      <w:r w:rsidR="00D93227" w:rsidRPr="00C67395">
        <w:rPr>
          <w:rFonts w:ascii="Calibri" w:hAnsi="Calibri" w:cs="Calibri"/>
          <w:sz w:val="20"/>
        </w:rPr>
        <w:t>,</w:t>
      </w:r>
    </w:p>
    <w:p w14:paraId="2386B050" w14:textId="77777777" w:rsidR="00D93227" w:rsidRPr="00C67395" w:rsidRDefault="00D93227" w:rsidP="00D93227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>critical framework and research methods</w:t>
      </w:r>
      <w:r w:rsidR="00CF53F4" w:rsidRPr="00C67395">
        <w:rPr>
          <w:rFonts w:ascii="Calibri" w:hAnsi="Calibri" w:cs="Calibri"/>
          <w:sz w:val="20"/>
        </w:rPr>
        <w:t xml:space="preserve"> (including references and citations)</w:t>
      </w:r>
      <w:r w:rsidRPr="00C67395">
        <w:rPr>
          <w:rFonts w:ascii="Calibri" w:hAnsi="Calibri" w:cs="Calibri"/>
          <w:sz w:val="20"/>
        </w:rPr>
        <w:t>,</w:t>
      </w:r>
    </w:p>
    <w:p w14:paraId="0126B213" w14:textId="77777777" w:rsidR="00D93227" w:rsidRPr="00C67395" w:rsidRDefault="00D93227" w:rsidP="00D93227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 xml:space="preserve">the links between the exegesis and the recital (if a performance </w:t>
      </w:r>
      <w:r w:rsidR="00F24ABF" w:rsidRPr="00C67395">
        <w:rPr>
          <w:rFonts w:ascii="Calibri" w:hAnsi="Calibri" w:cs="Calibri"/>
          <w:sz w:val="20"/>
        </w:rPr>
        <w:t>project</w:t>
      </w:r>
      <w:r w:rsidRPr="00C67395">
        <w:rPr>
          <w:rFonts w:ascii="Calibri" w:hAnsi="Calibri" w:cs="Calibri"/>
          <w:sz w:val="20"/>
        </w:rPr>
        <w:t xml:space="preserve">) or the folio of compositions (if a composition </w:t>
      </w:r>
      <w:r w:rsidR="00F24ABF" w:rsidRPr="00C67395">
        <w:rPr>
          <w:rFonts w:ascii="Calibri" w:hAnsi="Calibri" w:cs="Calibri"/>
          <w:sz w:val="20"/>
        </w:rPr>
        <w:t>project</w:t>
      </w:r>
      <w:r w:rsidRPr="00C67395">
        <w:rPr>
          <w:rFonts w:ascii="Calibri" w:hAnsi="Calibri" w:cs="Calibri"/>
          <w:sz w:val="20"/>
        </w:rPr>
        <w:t>), and</w:t>
      </w:r>
    </w:p>
    <w:p w14:paraId="448A418B" w14:textId="77777777" w:rsidR="009A0538" w:rsidRPr="00C67395" w:rsidRDefault="00D93227" w:rsidP="00D93227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>the expected original contribution to knowledge.</w:t>
      </w:r>
    </w:p>
    <w:tbl>
      <w:tblPr>
        <w:tblW w:w="10089" w:type="dxa"/>
        <w:tblCellSpacing w:w="21" w:type="dxa"/>
        <w:tblInd w:w="167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089"/>
      </w:tblGrid>
      <w:tr w:rsidR="009A0538" w:rsidRPr="00C67395" w14:paraId="76CCDD3E" w14:textId="77777777" w:rsidTr="009A0538">
        <w:trPr>
          <w:cantSplit/>
          <w:tblCellSpacing w:w="21" w:type="dxa"/>
        </w:trPr>
        <w:tc>
          <w:tcPr>
            <w:tcW w:w="10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1739B" w14:textId="77777777" w:rsidR="009A0538" w:rsidRPr="00C67395" w:rsidRDefault="009A0538" w:rsidP="00407920">
            <w:pPr>
              <w:pStyle w:val="ListParagraph"/>
              <w:ind w:left="0"/>
              <w:rPr>
                <w:rFonts w:ascii="Calibri" w:hAnsi="Calibri" w:cs="Calibri"/>
                <w:sz w:val="20"/>
              </w:rPr>
            </w:pPr>
          </w:p>
        </w:tc>
      </w:tr>
    </w:tbl>
    <w:p w14:paraId="6E2A8FB4" w14:textId="77777777" w:rsidR="00BD6820" w:rsidRPr="00C67395" w:rsidRDefault="00BD6820" w:rsidP="009A0538">
      <w:pPr>
        <w:spacing w:before="120" w:after="120"/>
        <w:rPr>
          <w:rFonts w:ascii="Calibri" w:hAnsi="Calibri" w:cs="Calibri"/>
          <w:sz w:val="20"/>
        </w:rPr>
      </w:pPr>
    </w:p>
    <w:p w14:paraId="71D7E206" w14:textId="77777777" w:rsidR="009A0538" w:rsidRPr="00C67395" w:rsidRDefault="003657DE" w:rsidP="009A0538">
      <w:pPr>
        <w:spacing w:before="120" w:after="120"/>
        <w:rPr>
          <w:rFonts w:ascii="Calibri" w:hAnsi="Calibri" w:cs="Calibri"/>
          <w:sz w:val="20"/>
        </w:rPr>
      </w:pPr>
      <w:r w:rsidRPr="00C67395">
        <w:rPr>
          <w:rFonts w:ascii="Calibri" w:hAnsi="Calibri" w:cs="Calibri"/>
          <w:sz w:val="20"/>
        </w:rPr>
        <w:t xml:space="preserve">Who </w:t>
      </w:r>
      <w:proofErr w:type="gramStart"/>
      <w:r w:rsidRPr="00C67395">
        <w:rPr>
          <w:rFonts w:ascii="Calibri" w:hAnsi="Calibri" w:cs="Calibri"/>
          <w:sz w:val="20"/>
        </w:rPr>
        <w:t>are</w:t>
      </w:r>
      <w:proofErr w:type="gramEnd"/>
      <w:r w:rsidR="009A0538" w:rsidRPr="00C67395">
        <w:rPr>
          <w:rFonts w:ascii="Calibri" w:hAnsi="Calibri" w:cs="Calibri"/>
          <w:sz w:val="20"/>
        </w:rPr>
        <w:t xml:space="preserve"> the </w:t>
      </w:r>
      <w:r w:rsidRPr="00C67395">
        <w:rPr>
          <w:rFonts w:ascii="Calibri" w:hAnsi="Calibri" w:cs="Calibri"/>
          <w:sz w:val="20"/>
        </w:rPr>
        <w:t>School of Music</w:t>
      </w:r>
      <w:r w:rsidR="009A0538" w:rsidRPr="00C67395">
        <w:rPr>
          <w:rFonts w:ascii="Calibri" w:hAnsi="Calibri" w:cs="Calibri"/>
          <w:sz w:val="20"/>
        </w:rPr>
        <w:t xml:space="preserve"> academics you have discussed your proposed research project with</w:t>
      </w:r>
      <w:r w:rsidRPr="00C67395">
        <w:rPr>
          <w:rFonts w:ascii="Calibri" w:hAnsi="Calibri" w:cs="Calibri"/>
          <w:sz w:val="20"/>
        </w:rPr>
        <w:t>?</w:t>
      </w:r>
    </w:p>
    <w:tbl>
      <w:tblPr>
        <w:tblW w:w="10089" w:type="dxa"/>
        <w:tblCellSpacing w:w="21" w:type="dxa"/>
        <w:tblInd w:w="167" w:type="dxa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089"/>
      </w:tblGrid>
      <w:tr w:rsidR="00557AFD" w:rsidRPr="00C67395" w14:paraId="62AEF573" w14:textId="77777777" w:rsidTr="00D57F62">
        <w:trPr>
          <w:cantSplit/>
          <w:tblCellSpacing w:w="21" w:type="dxa"/>
        </w:trPr>
        <w:tc>
          <w:tcPr>
            <w:tcW w:w="10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70748" w14:textId="11CCB9D1" w:rsidR="00557AFD" w:rsidRPr="00C67395" w:rsidRDefault="00557AFD" w:rsidP="00D57F62">
            <w:pPr>
              <w:pStyle w:val="BodyTextIndent"/>
              <w:tabs>
                <w:tab w:val="right" w:leader="underscore" w:pos="10890"/>
              </w:tabs>
              <w:ind w:left="0"/>
              <w:rPr>
                <w:rFonts w:ascii="Calibri" w:hAnsi="Calibri" w:cs="Calibri"/>
                <w:sz w:val="20"/>
              </w:rPr>
            </w:pPr>
          </w:p>
        </w:tc>
      </w:tr>
    </w:tbl>
    <w:p w14:paraId="6D0B21A1" w14:textId="77777777" w:rsidR="005F4649" w:rsidRPr="00C67395" w:rsidRDefault="005F4649" w:rsidP="00557AFD">
      <w:pPr>
        <w:pStyle w:val="BodyTextIndent"/>
        <w:tabs>
          <w:tab w:val="right" w:leader="underscore" w:pos="10890"/>
        </w:tabs>
        <w:ind w:left="0"/>
        <w:rPr>
          <w:rFonts w:ascii="Calibri" w:hAnsi="Calibri" w:cs="Calibri"/>
          <w:sz w:val="20"/>
        </w:rPr>
      </w:pPr>
    </w:p>
    <w:tbl>
      <w:tblPr>
        <w:tblW w:w="1045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2"/>
        <w:gridCol w:w="3338"/>
        <w:gridCol w:w="359"/>
        <w:gridCol w:w="3219"/>
        <w:gridCol w:w="359"/>
        <w:gridCol w:w="1432"/>
        <w:gridCol w:w="299"/>
      </w:tblGrid>
      <w:tr w:rsidR="00557AFD" w:rsidRPr="00C67395" w14:paraId="78405E8B" w14:textId="77777777" w:rsidTr="00D57F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8" w:type="dxa"/>
            <w:gridSpan w:val="7"/>
            <w:shd w:val="pct10" w:color="auto" w:fill="auto"/>
          </w:tcPr>
          <w:p w14:paraId="5F162110" w14:textId="77777777" w:rsidR="005F4649" w:rsidRPr="00C67395" w:rsidRDefault="00557AFD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 xml:space="preserve">I </w:t>
            </w:r>
            <w:r w:rsidR="00930660"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have discussed the proposed project with my proposed supervisor.</w:t>
            </w:r>
          </w:p>
          <w:p w14:paraId="6EFF3B27" w14:textId="77777777" w:rsidR="00557AFD" w:rsidRPr="00C67395" w:rsidRDefault="005F4649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I understand that I may be required to make changes to my proposed project by the program convenor.</w:t>
            </w:r>
          </w:p>
          <w:p w14:paraId="508D26ED" w14:textId="77777777" w:rsidR="005F4649" w:rsidRPr="00C67395" w:rsidRDefault="005F4649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I agree to obtain ethics approval if required for my project.</w:t>
            </w:r>
          </w:p>
          <w:p w14:paraId="521B3155" w14:textId="26DFC1F7" w:rsidR="005F4649" w:rsidRPr="00C67395" w:rsidRDefault="005F4649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I understand I must change my project if ethics approval is required but has not been granted by the end of the second teaching week of semester.</w:t>
            </w:r>
          </w:p>
        </w:tc>
      </w:tr>
      <w:tr w:rsidR="00557AFD" w:rsidRPr="00C67395" w14:paraId="1C3F3EE7" w14:textId="77777777" w:rsidTr="00D57F62">
        <w:tblPrEx>
          <w:tblCellMar>
            <w:top w:w="0" w:type="dxa"/>
            <w:bottom w:w="0" w:type="dxa"/>
          </w:tblCellMar>
        </w:tblPrEx>
        <w:trPr>
          <w:cantSplit/>
          <w:trHeight w:val="420"/>
        </w:trPr>
        <w:tc>
          <w:tcPr>
            <w:tcW w:w="1452" w:type="dxa"/>
            <w:tcBorders>
              <w:right w:val="single" w:sz="4" w:space="0" w:color="auto"/>
            </w:tcBorders>
            <w:shd w:val="pct10" w:color="auto" w:fill="auto"/>
          </w:tcPr>
          <w:p w14:paraId="58780470" w14:textId="77777777" w:rsidR="00557AFD" w:rsidRPr="00C67395" w:rsidRDefault="00557AFD" w:rsidP="00D57F62">
            <w:pPr>
              <w:rPr>
                <w:rFonts w:ascii="Calibri" w:hAnsi="Calibri" w:cs="Calibri"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sz w:val="20"/>
                <w:szCs w:val="20"/>
              </w:rPr>
              <w:t>Student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F25F7" w14:textId="760131C8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9" w:type="dxa"/>
            <w:tcBorders>
              <w:left w:val="single" w:sz="4" w:space="0" w:color="auto"/>
              <w:right w:val="single" w:sz="4" w:space="0" w:color="auto"/>
            </w:tcBorders>
            <w:shd w:val="pct10" w:color="auto" w:fill="auto"/>
          </w:tcPr>
          <w:p w14:paraId="6A703012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11D58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9" w:type="dxa"/>
            <w:tcBorders>
              <w:left w:val="single" w:sz="4" w:space="0" w:color="auto"/>
              <w:right w:val="single" w:sz="4" w:space="0" w:color="auto"/>
            </w:tcBorders>
            <w:shd w:val="pct10" w:color="auto" w:fill="auto"/>
          </w:tcPr>
          <w:p w14:paraId="78FFAE01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5214" w14:textId="2E316E7C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9" w:type="dxa"/>
            <w:tcBorders>
              <w:left w:val="single" w:sz="4" w:space="0" w:color="auto"/>
            </w:tcBorders>
            <w:shd w:val="pct10" w:color="auto" w:fill="auto"/>
          </w:tcPr>
          <w:p w14:paraId="77308A86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57AFD" w:rsidRPr="00C67395" w14:paraId="3FA61E83" w14:textId="77777777" w:rsidTr="00D57F62">
        <w:tblPrEx>
          <w:tblCellMar>
            <w:top w:w="0" w:type="dxa"/>
            <w:bottom w:w="0" w:type="dxa"/>
          </w:tblCellMar>
        </w:tblPrEx>
        <w:trPr>
          <w:cantSplit/>
          <w:trHeight w:val="272"/>
        </w:trPr>
        <w:tc>
          <w:tcPr>
            <w:tcW w:w="1452" w:type="dxa"/>
            <w:shd w:val="pct10" w:color="auto" w:fill="auto"/>
          </w:tcPr>
          <w:p w14:paraId="415CE016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338" w:type="dxa"/>
            <w:shd w:val="pct10" w:color="auto" w:fill="auto"/>
          </w:tcPr>
          <w:p w14:paraId="230D805D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0"/>
                <w:szCs w:val="20"/>
              </w:rPr>
              <w:t>Name and Title</w:t>
            </w:r>
          </w:p>
        </w:tc>
        <w:tc>
          <w:tcPr>
            <w:tcW w:w="359" w:type="dxa"/>
            <w:shd w:val="pct10" w:color="auto" w:fill="auto"/>
          </w:tcPr>
          <w:p w14:paraId="5802377E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219" w:type="dxa"/>
            <w:shd w:val="pct10" w:color="auto" w:fill="auto"/>
          </w:tcPr>
          <w:p w14:paraId="6817B017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359" w:type="dxa"/>
            <w:shd w:val="pct10" w:color="auto" w:fill="auto"/>
            <w:vAlign w:val="bottom"/>
          </w:tcPr>
          <w:p w14:paraId="6FCB61F5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432" w:type="dxa"/>
            <w:shd w:val="pct10" w:color="auto" w:fill="auto"/>
          </w:tcPr>
          <w:p w14:paraId="6879DAA7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299" w:type="dxa"/>
            <w:shd w:val="pct10" w:color="auto" w:fill="auto"/>
            <w:vAlign w:val="bottom"/>
          </w:tcPr>
          <w:p w14:paraId="25C6332D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557AFD" w:rsidRPr="00C67395" w14:paraId="2FD88291" w14:textId="77777777" w:rsidTr="00D57F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8" w:type="dxa"/>
            <w:gridSpan w:val="7"/>
            <w:shd w:val="pct10" w:color="auto" w:fill="auto"/>
          </w:tcPr>
          <w:p w14:paraId="62ED6745" w14:textId="77777777" w:rsidR="005F4649" w:rsidRPr="00C67395" w:rsidRDefault="00557AFD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I have discussed the proposed project with the student and consider it feasible and appropriate for the proposed course</w:t>
            </w:r>
            <w:r w:rsidR="005F4649"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.</w:t>
            </w:r>
          </w:p>
          <w:p w14:paraId="489FC08C" w14:textId="77777777" w:rsidR="005F4649" w:rsidRPr="00C67395" w:rsidRDefault="00930660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I agree to act as supervisor for the project if it is approved by the program convenor.</w:t>
            </w:r>
          </w:p>
          <w:p w14:paraId="33AA85B7" w14:textId="77777777" w:rsidR="00557AFD" w:rsidRPr="00C67395" w:rsidRDefault="005F4649" w:rsidP="005F4649">
            <w:pPr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  <w:t>I will ensure the student obtains ethics approval if required for the project.</w:t>
            </w:r>
          </w:p>
        </w:tc>
      </w:tr>
      <w:tr w:rsidR="00557AFD" w:rsidRPr="00C67395" w14:paraId="6A200A75" w14:textId="77777777" w:rsidTr="00D57F62">
        <w:tblPrEx>
          <w:tblCellMar>
            <w:top w:w="0" w:type="dxa"/>
            <w:bottom w:w="0" w:type="dxa"/>
          </w:tblCellMar>
        </w:tblPrEx>
        <w:trPr>
          <w:cantSplit/>
          <w:trHeight w:val="420"/>
        </w:trPr>
        <w:tc>
          <w:tcPr>
            <w:tcW w:w="1452" w:type="dxa"/>
            <w:tcBorders>
              <w:right w:val="single" w:sz="4" w:space="0" w:color="auto"/>
            </w:tcBorders>
            <w:shd w:val="pct10" w:color="auto" w:fill="auto"/>
          </w:tcPr>
          <w:p w14:paraId="2015BA49" w14:textId="77777777" w:rsidR="00557AFD" w:rsidRPr="00C67395" w:rsidRDefault="00557AFD" w:rsidP="00557AFD">
            <w:pPr>
              <w:rPr>
                <w:rFonts w:ascii="Calibri" w:hAnsi="Calibri" w:cs="Calibri"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sz w:val="20"/>
                <w:szCs w:val="20"/>
              </w:rPr>
              <w:t>Proposed Supervisor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528A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9" w:type="dxa"/>
            <w:tcBorders>
              <w:left w:val="single" w:sz="4" w:space="0" w:color="auto"/>
              <w:right w:val="single" w:sz="4" w:space="0" w:color="auto"/>
            </w:tcBorders>
            <w:shd w:val="pct10" w:color="auto" w:fill="auto"/>
          </w:tcPr>
          <w:p w14:paraId="7AA37808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3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CD81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59" w:type="dxa"/>
            <w:tcBorders>
              <w:left w:val="single" w:sz="4" w:space="0" w:color="auto"/>
              <w:right w:val="single" w:sz="4" w:space="0" w:color="auto"/>
            </w:tcBorders>
            <w:shd w:val="pct10" w:color="auto" w:fill="auto"/>
          </w:tcPr>
          <w:p w14:paraId="0D18BEC9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BCE4F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99" w:type="dxa"/>
            <w:tcBorders>
              <w:left w:val="single" w:sz="4" w:space="0" w:color="auto"/>
            </w:tcBorders>
            <w:shd w:val="pct10" w:color="auto" w:fill="auto"/>
          </w:tcPr>
          <w:p w14:paraId="22066366" w14:textId="77777777" w:rsidR="00557AFD" w:rsidRPr="00C67395" w:rsidRDefault="00557AFD" w:rsidP="00D57F62">
            <w:pPr>
              <w:tabs>
                <w:tab w:val="left" w:pos="1418"/>
                <w:tab w:val="right" w:leader="dot" w:pos="4962"/>
                <w:tab w:val="left" w:pos="5812"/>
                <w:tab w:val="left" w:pos="7088"/>
                <w:tab w:val="right" w:leader="dot" w:pos="10065"/>
              </w:tabs>
              <w:spacing w:line="288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557AFD" w:rsidRPr="00C67395" w14:paraId="64A9973D" w14:textId="77777777" w:rsidTr="00D57F62">
        <w:tblPrEx>
          <w:tblCellMar>
            <w:top w:w="0" w:type="dxa"/>
            <w:bottom w:w="0" w:type="dxa"/>
          </w:tblCellMar>
        </w:tblPrEx>
        <w:trPr>
          <w:cantSplit/>
          <w:trHeight w:val="272"/>
        </w:trPr>
        <w:tc>
          <w:tcPr>
            <w:tcW w:w="1452" w:type="dxa"/>
            <w:shd w:val="pct10" w:color="auto" w:fill="auto"/>
          </w:tcPr>
          <w:p w14:paraId="6A3E1281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338" w:type="dxa"/>
            <w:shd w:val="pct10" w:color="auto" w:fill="auto"/>
          </w:tcPr>
          <w:p w14:paraId="6A58BD32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0"/>
                <w:szCs w:val="20"/>
              </w:rPr>
              <w:t>Name and Title</w:t>
            </w:r>
          </w:p>
        </w:tc>
        <w:tc>
          <w:tcPr>
            <w:tcW w:w="359" w:type="dxa"/>
            <w:shd w:val="pct10" w:color="auto" w:fill="auto"/>
          </w:tcPr>
          <w:p w14:paraId="695F1B4D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3219" w:type="dxa"/>
            <w:shd w:val="pct10" w:color="auto" w:fill="auto"/>
          </w:tcPr>
          <w:p w14:paraId="00A747A5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359" w:type="dxa"/>
            <w:shd w:val="pct10" w:color="auto" w:fill="auto"/>
            <w:vAlign w:val="bottom"/>
          </w:tcPr>
          <w:p w14:paraId="2C744349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432" w:type="dxa"/>
            <w:shd w:val="pct10" w:color="auto" w:fill="auto"/>
          </w:tcPr>
          <w:p w14:paraId="0345FFCC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67395">
              <w:rPr>
                <w:rFonts w:ascii="Calibri" w:hAnsi="Calibri" w:cs="Calibr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299" w:type="dxa"/>
            <w:shd w:val="pct10" w:color="auto" w:fill="auto"/>
            <w:vAlign w:val="bottom"/>
          </w:tcPr>
          <w:p w14:paraId="2F72DD89" w14:textId="77777777" w:rsidR="00557AFD" w:rsidRPr="00C67395" w:rsidRDefault="00557AFD" w:rsidP="00D57F6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591BFCC7" w14:textId="77777777" w:rsidR="00557AFD" w:rsidRDefault="00557AFD" w:rsidP="00557AFD">
      <w:pPr>
        <w:pStyle w:val="BodyText"/>
        <w:jc w:val="left"/>
        <w:rPr>
          <w:rFonts w:ascii="Calibri" w:hAnsi="Calibri" w:cs="Calibri"/>
          <w:sz w:val="20"/>
          <w:szCs w:val="20"/>
        </w:rPr>
      </w:pPr>
      <w:r w:rsidRPr="00C67395">
        <w:rPr>
          <w:rFonts w:ascii="Calibri" w:hAnsi="Calibri" w:cs="Calibri"/>
          <w:sz w:val="20"/>
          <w:szCs w:val="20"/>
        </w:rPr>
        <w:t>Please email your complete and fully endorsed form t</w:t>
      </w:r>
      <w:r w:rsidR="00285EA0" w:rsidRPr="00C67395">
        <w:rPr>
          <w:rFonts w:ascii="Calibri" w:hAnsi="Calibri" w:cs="Calibri"/>
          <w:sz w:val="20"/>
          <w:szCs w:val="20"/>
        </w:rPr>
        <w:t xml:space="preserve">o the course coordinator of your chosen course </w:t>
      </w:r>
      <w:r w:rsidRPr="00C67395">
        <w:rPr>
          <w:rFonts w:ascii="Calibri" w:hAnsi="Calibri" w:cs="Calibri"/>
          <w:sz w:val="20"/>
          <w:szCs w:val="20"/>
        </w:rPr>
        <w:t>for processing.</w:t>
      </w:r>
    </w:p>
    <w:sectPr w:rsidR="00557AFD" w:rsidSect="000E36B5">
      <w:pgSz w:w="11906" w:h="16838"/>
      <w:pgMar w:top="567" w:right="991" w:bottom="1135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76544" w14:textId="77777777" w:rsidR="0068733A" w:rsidRDefault="0068733A" w:rsidP="00342DD9">
      <w:r>
        <w:separator/>
      </w:r>
    </w:p>
  </w:endnote>
  <w:endnote w:type="continuationSeparator" w:id="0">
    <w:p w14:paraId="7B37A194" w14:textId="77777777" w:rsidR="0068733A" w:rsidRDefault="0068733A" w:rsidP="00342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B465E" w14:textId="77777777" w:rsidR="0068733A" w:rsidRDefault="0068733A" w:rsidP="00342DD9">
      <w:r>
        <w:separator/>
      </w:r>
    </w:p>
  </w:footnote>
  <w:footnote w:type="continuationSeparator" w:id="0">
    <w:p w14:paraId="5B8E1183" w14:textId="77777777" w:rsidR="0068733A" w:rsidRDefault="0068733A" w:rsidP="00342D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6212"/>
    <w:multiLevelType w:val="hybridMultilevel"/>
    <w:tmpl w:val="5296D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25153"/>
    <w:multiLevelType w:val="hybridMultilevel"/>
    <w:tmpl w:val="2F2062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74C11"/>
    <w:multiLevelType w:val="hybridMultilevel"/>
    <w:tmpl w:val="D2D23E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367D0"/>
    <w:multiLevelType w:val="hybridMultilevel"/>
    <w:tmpl w:val="DB5617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8C0FB9"/>
    <w:multiLevelType w:val="hybridMultilevel"/>
    <w:tmpl w:val="E12A95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034FB"/>
    <w:multiLevelType w:val="hybridMultilevel"/>
    <w:tmpl w:val="3BC4539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271C9"/>
    <w:multiLevelType w:val="hybridMultilevel"/>
    <w:tmpl w:val="DE2E19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B209BB"/>
    <w:multiLevelType w:val="hybridMultilevel"/>
    <w:tmpl w:val="D3E20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279D4"/>
    <w:multiLevelType w:val="hybridMultilevel"/>
    <w:tmpl w:val="2D0C7F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6139C7"/>
    <w:multiLevelType w:val="hybridMultilevel"/>
    <w:tmpl w:val="A68A6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8"/>
  </w:num>
  <w:num w:numId="5">
    <w:abstractNumId w:val="4"/>
  </w:num>
  <w:num w:numId="6">
    <w:abstractNumId w:val="1"/>
  </w:num>
  <w:num w:numId="7">
    <w:abstractNumId w:val="7"/>
  </w:num>
  <w:num w:numId="8">
    <w:abstractNumId w:val="9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AU" w:vendorID="64" w:dllVersion="131077" w:nlCheck="1" w:checkStyle="1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5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TQ3NDc1MTYzNTVW0lEKTi0uzszPAykwqgUAsSZaliwAAAA="/>
  </w:docVars>
  <w:rsids>
    <w:rsidRoot w:val="001D7542"/>
    <w:rsid w:val="00014B47"/>
    <w:rsid w:val="0004217D"/>
    <w:rsid w:val="00043E3D"/>
    <w:rsid w:val="00046B17"/>
    <w:rsid w:val="00064033"/>
    <w:rsid w:val="000840BB"/>
    <w:rsid w:val="00090E8E"/>
    <w:rsid w:val="000B7074"/>
    <w:rsid w:val="000C17A4"/>
    <w:rsid w:val="000E36B5"/>
    <w:rsid w:val="000F25EC"/>
    <w:rsid w:val="00104C02"/>
    <w:rsid w:val="00114B68"/>
    <w:rsid w:val="001720C0"/>
    <w:rsid w:val="001740C5"/>
    <w:rsid w:val="00183C70"/>
    <w:rsid w:val="001A7FF2"/>
    <w:rsid w:val="001C3E02"/>
    <w:rsid w:val="001D7542"/>
    <w:rsid w:val="001F07F8"/>
    <w:rsid w:val="00213CFB"/>
    <w:rsid w:val="00223757"/>
    <w:rsid w:val="002452D1"/>
    <w:rsid w:val="00252711"/>
    <w:rsid w:val="00255FF4"/>
    <w:rsid w:val="00264197"/>
    <w:rsid w:val="002849AD"/>
    <w:rsid w:val="00285EA0"/>
    <w:rsid w:val="002A451B"/>
    <w:rsid w:val="002F2E39"/>
    <w:rsid w:val="00305E78"/>
    <w:rsid w:val="00321585"/>
    <w:rsid w:val="00325F61"/>
    <w:rsid w:val="003401D5"/>
    <w:rsid w:val="00342DD9"/>
    <w:rsid w:val="003519FE"/>
    <w:rsid w:val="003575D6"/>
    <w:rsid w:val="003657DE"/>
    <w:rsid w:val="0037049F"/>
    <w:rsid w:val="0037713C"/>
    <w:rsid w:val="00380A5F"/>
    <w:rsid w:val="003E54C6"/>
    <w:rsid w:val="003F4EDA"/>
    <w:rsid w:val="00404A5D"/>
    <w:rsid w:val="00407920"/>
    <w:rsid w:val="00413167"/>
    <w:rsid w:val="00435DCD"/>
    <w:rsid w:val="0045047C"/>
    <w:rsid w:val="004618F0"/>
    <w:rsid w:val="004745DE"/>
    <w:rsid w:val="004777DB"/>
    <w:rsid w:val="0048008B"/>
    <w:rsid w:val="00487F9F"/>
    <w:rsid w:val="004B74C1"/>
    <w:rsid w:val="004D572C"/>
    <w:rsid w:val="004D5ECF"/>
    <w:rsid w:val="004E1DD9"/>
    <w:rsid w:val="004E48DE"/>
    <w:rsid w:val="00502078"/>
    <w:rsid w:val="0053168A"/>
    <w:rsid w:val="00532022"/>
    <w:rsid w:val="00534766"/>
    <w:rsid w:val="00552EE6"/>
    <w:rsid w:val="005570B7"/>
    <w:rsid w:val="00557AFD"/>
    <w:rsid w:val="005A5EBB"/>
    <w:rsid w:val="005C2E06"/>
    <w:rsid w:val="005F0FD8"/>
    <w:rsid w:val="005F4649"/>
    <w:rsid w:val="005F5BDE"/>
    <w:rsid w:val="006012BF"/>
    <w:rsid w:val="006274B6"/>
    <w:rsid w:val="00653C00"/>
    <w:rsid w:val="00661240"/>
    <w:rsid w:val="00681E59"/>
    <w:rsid w:val="00682596"/>
    <w:rsid w:val="0068733A"/>
    <w:rsid w:val="006955A7"/>
    <w:rsid w:val="006A62A1"/>
    <w:rsid w:val="006B31B8"/>
    <w:rsid w:val="006C537D"/>
    <w:rsid w:val="006D3F54"/>
    <w:rsid w:val="007000D3"/>
    <w:rsid w:val="00743DD4"/>
    <w:rsid w:val="007545A9"/>
    <w:rsid w:val="0077027C"/>
    <w:rsid w:val="007A3F45"/>
    <w:rsid w:val="007B6B9A"/>
    <w:rsid w:val="007D625A"/>
    <w:rsid w:val="007F048F"/>
    <w:rsid w:val="00832A13"/>
    <w:rsid w:val="008331C6"/>
    <w:rsid w:val="00833C5A"/>
    <w:rsid w:val="00877D61"/>
    <w:rsid w:val="008940D7"/>
    <w:rsid w:val="008B04C1"/>
    <w:rsid w:val="008D4C0F"/>
    <w:rsid w:val="008D5F97"/>
    <w:rsid w:val="008D642A"/>
    <w:rsid w:val="008E634F"/>
    <w:rsid w:val="009106A9"/>
    <w:rsid w:val="00913ED1"/>
    <w:rsid w:val="00930660"/>
    <w:rsid w:val="0095622E"/>
    <w:rsid w:val="00962D42"/>
    <w:rsid w:val="009654DB"/>
    <w:rsid w:val="0097014F"/>
    <w:rsid w:val="0098442D"/>
    <w:rsid w:val="00994D24"/>
    <w:rsid w:val="009A0538"/>
    <w:rsid w:val="009B1B27"/>
    <w:rsid w:val="009C1337"/>
    <w:rsid w:val="009C1996"/>
    <w:rsid w:val="009E46A7"/>
    <w:rsid w:val="009F6C8E"/>
    <w:rsid w:val="00A30F70"/>
    <w:rsid w:val="00A46180"/>
    <w:rsid w:val="00A92EB0"/>
    <w:rsid w:val="00AA082B"/>
    <w:rsid w:val="00AB501F"/>
    <w:rsid w:val="00AD3385"/>
    <w:rsid w:val="00AE2593"/>
    <w:rsid w:val="00B14663"/>
    <w:rsid w:val="00B34AF6"/>
    <w:rsid w:val="00B35FD3"/>
    <w:rsid w:val="00B437BD"/>
    <w:rsid w:val="00B51144"/>
    <w:rsid w:val="00B5767E"/>
    <w:rsid w:val="00B71AF8"/>
    <w:rsid w:val="00B87191"/>
    <w:rsid w:val="00B93F90"/>
    <w:rsid w:val="00B967A9"/>
    <w:rsid w:val="00BA579D"/>
    <w:rsid w:val="00BA64B4"/>
    <w:rsid w:val="00BB2862"/>
    <w:rsid w:val="00BB31D6"/>
    <w:rsid w:val="00BC122B"/>
    <w:rsid w:val="00BD26EB"/>
    <w:rsid w:val="00BD6820"/>
    <w:rsid w:val="00BD6A8D"/>
    <w:rsid w:val="00BF3FDD"/>
    <w:rsid w:val="00C36AB4"/>
    <w:rsid w:val="00C53C13"/>
    <w:rsid w:val="00C65DBE"/>
    <w:rsid w:val="00C67395"/>
    <w:rsid w:val="00C81F6F"/>
    <w:rsid w:val="00C942C4"/>
    <w:rsid w:val="00C970C5"/>
    <w:rsid w:val="00CF0E78"/>
    <w:rsid w:val="00CF53F4"/>
    <w:rsid w:val="00D122EA"/>
    <w:rsid w:val="00D2036C"/>
    <w:rsid w:val="00D40053"/>
    <w:rsid w:val="00D4665B"/>
    <w:rsid w:val="00D546A0"/>
    <w:rsid w:val="00D57F62"/>
    <w:rsid w:val="00D62CB5"/>
    <w:rsid w:val="00D63073"/>
    <w:rsid w:val="00D93227"/>
    <w:rsid w:val="00DA52E7"/>
    <w:rsid w:val="00DC7F1F"/>
    <w:rsid w:val="00E0052B"/>
    <w:rsid w:val="00E1354D"/>
    <w:rsid w:val="00E14DE3"/>
    <w:rsid w:val="00E16B00"/>
    <w:rsid w:val="00E31999"/>
    <w:rsid w:val="00E53ACE"/>
    <w:rsid w:val="00E55C99"/>
    <w:rsid w:val="00E965F5"/>
    <w:rsid w:val="00EC3827"/>
    <w:rsid w:val="00EE3651"/>
    <w:rsid w:val="00F04708"/>
    <w:rsid w:val="00F24ABF"/>
    <w:rsid w:val="00F361C2"/>
    <w:rsid w:val="00F97100"/>
    <w:rsid w:val="00FB444B"/>
    <w:rsid w:val="00FE5764"/>
    <w:rsid w:val="00FE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EF5D442"/>
  <w15:docId w15:val="{B5D13548-A162-4467-909B-F89D767BA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Garamond" w:hAnsi="AGaramond"/>
      <w:i/>
      <w:iCs/>
      <w:sz w:val="1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Garamond" w:hAnsi="AGaramond"/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Garamond" w:hAnsi="AGaramond"/>
      <w:i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331C6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ProgramListHeading2">
    <w:name w:val="Program List Heading 2"/>
    <w:pPr>
      <w:spacing w:before="80" w:after="80"/>
    </w:pPr>
    <w:rPr>
      <w:rFonts w:ascii="Helvetica" w:hAnsi="Helvetica"/>
      <w:b/>
      <w:sz w:val="24"/>
      <w:lang w:val="en-US" w:eastAsia="en-US"/>
    </w:rPr>
  </w:style>
  <w:style w:type="paragraph" w:customStyle="1" w:styleId="Default">
    <w:name w:val="Default"/>
    <w:rsid w:val="00435DC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rsid w:val="00014B47"/>
    <w:pPr>
      <w:tabs>
        <w:tab w:val="center" w:pos="4320"/>
        <w:tab w:val="right" w:pos="8640"/>
      </w:tabs>
    </w:pPr>
    <w:rPr>
      <w:spacing w:val="-3"/>
      <w:sz w:val="23"/>
      <w:szCs w:val="23"/>
      <w:lang w:val="en-US"/>
    </w:rPr>
  </w:style>
  <w:style w:type="character" w:customStyle="1" w:styleId="HeaderChar">
    <w:name w:val="Header Char"/>
    <w:link w:val="Header"/>
    <w:rsid w:val="00014B47"/>
    <w:rPr>
      <w:spacing w:val="-3"/>
      <w:sz w:val="23"/>
      <w:szCs w:val="23"/>
      <w:lang w:val="en-US" w:eastAsia="en-US"/>
    </w:rPr>
  </w:style>
  <w:style w:type="paragraph" w:styleId="BodyText">
    <w:name w:val="Body Text"/>
    <w:basedOn w:val="Normal"/>
    <w:link w:val="BodyTextChar"/>
    <w:rsid w:val="001720C0"/>
    <w:pPr>
      <w:jc w:val="both"/>
    </w:pPr>
    <w:rPr>
      <w:spacing w:val="-3"/>
      <w:sz w:val="16"/>
      <w:szCs w:val="16"/>
      <w:lang w:val="en-US"/>
    </w:rPr>
  </w:style>
  <w:style w:type="character" w:customStyle="1" w:styleId="BodyTextChar">
    <w:name w:val="Body Text Char"/>
    <w:link w:val="BodyText"/>
    <w:rsid w:val="001720C0"/>
    <w:rPr>
      <w:spacing w:val="-3"/>
      <w:sz w:val="16"/>
      <w:szCs w:val="16"/>
      <w:lang w:val="en-US" w:eastAsia="en-US"/>
    </w:rPr>
  </w:style>
  <w:style w:type="table" w:styleId="TableGrid">
    <w:name w:val="Table Grid"/>
    <w:basedOn w:val="TableNormal"/>
    <w:rsid w:val="001720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C122B"/>
    <w:pPr>
      <w:spacing w:before="100" w:beforeAutospacing="1" w:after="100" w:afterAutospacing="1"/>
    </w:pPr>
    <w:rPr>
      <w:lang w:eastAsia="en-AU"/>
    </w:rPr>
  </w:style>
  <w:style w:type="paragraph" w:styleId="BalloonText">
    <w:name w:val="Balloon Text"/>
    <w:basedOn w:val="Normal"/>
    <w:link w:val="BalloonTextChar"/>
    <w:rsid w:val="00BC12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C122B"/>
    <w:rPr>
      <w:rFonts w:ascii="Tahoma" w:hAnsi="Tahoma" w:cs="Tahoma"/>
      <w:sz w:val="16"/>
      <w:szCs w:val="16"/>
      <w:lang w:eastAsia="en-US"/>
    </w:rPr>
  </w:style>
  <w:style w:type="character" w:customStyle="1" w:styleId="Heading6Char">
    <w:name w:val="Heading 6 Char"/>
    <w:link w:val="Heading6"/>
    <w:semiHidden/>
    <w:rsid w:val="008331C6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styleId="FollowedHyperlink">
    <w:name w:val="FollowedHyperlink"/>
    <w:rsid w:val="00AD3385"/>
    <w:rPr>
      <w:color w:val="954F72"/>
      <w:u w:val="single"/>
    </w:rPr>
  </w:style>
  <w:style w:type="paragraph" w:styleId="BodyTextIndent">
    <w:name w:val="Body Text Indent"/>
    <w:basedOn w:val="Normal"/>
    <w:link w:val="BodyTextIndentChar"/>
    <w:rsid w:val="009A0538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A0538"/>
    <w:rPr>
      <w:sz w:val="24"/>
      <w:szCs w:val="24"/>
      <w:lang w:eastAsia="en-US"/>
    </w:rPr>
  </w:style>
  <w:style w:type="character" w:styleId="Strong">
    <w:name w:val="Strong"/>
    <w:qFormat/>
    <w:rsid w:val="009F6C8E"/>
    <w:rPr>
      <w:b/>
      <w:bCs/>
    </w:rPr>
  </w:style>
  <w:style w:type="paragraph" w:styleId="Footer">
    <w:name w:val="footer"/>
    <w:basedOn w:val="Normal"/>
    <w:link w:val="FooterChar"/>
    <w:rsid w:val="00342DD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342DD9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932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72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598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5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64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94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11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59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559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usic.uq.edu.au/our-people/academi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usic.uq.edu.au/re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37CC19-D580-474B-9ED3-7318B3AD8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 to the Bachelor of Arts (Honours)</vt:lpstr>
    </vt:vector>
  </TitlesOfParts>
  <Company>University of Queenland</Company>
  <LinksUpToDate>false</LinksUpToDate>
  <CharactersWithSpaces>2459</CharactersWithSpaces>
  <SharedDoc>false</SharedDoc>
  <HLinks>
    <vt:vector size="108" baseType="variant">
      <vt:variant>
        <vt:i4>2031642</vt:i4>
      </vt:variant>
      <vt:variant>
        <vt:i4>51</vt:i4>
      </vt:variant>
      <vt:variant>
        <vt:i4>0</vt:i4>
      </vt:variant>
      <vt:variant>
        <vt:i4>5</vt:i4>
      </vt:variant>
      <vt:variant>
        <vt:lpwstr>https://doi.org/10.1017/S2045796020000888</vt:lpwstr>
      </vt:variant>
      <vt:variant>
        <vt:lpwstr/>
      </vt:variant>
      <vt:variant>
        <vt:i4>1245267</vt:i4>
      </vt:variant>
      <vt:variant>
        <vt:i4>48</vt:i4>
      </vt:variant>
      <vt:variant>
        <vt:i4>0</vt:i4>
      </vt:variant>
      <vt:variant>
        <vt:i4>5</vt:i4>
      </vt:variant>
      <vt:variant>
        <vt:lpwstr>https://doi.org/10.1177/2059204320935709</vt:lpwstr>
      </vt:variant>
      <vt:variant>
        <vt:lpwstr/>
      </vt:variant>
      <vt:variant>
        <vt:i4>1048670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177/0305735618795036</vt:lpwstr>
      </vt:variant>
      <vt:variant>
        <vt:lpwstr/>
      </vt:variant>
      <vt:variant>
        <vt:i4>327699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007/s11482-015-9401-3</vt:lpwstr>
      </vt:variant>
      <vt:variant>
        <vt:lpwstr/>
      </vt:variant>
      <vt:variant>
        <vt:i4>262154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348/000709900158083</vt:lpwstr>
      </vt:variant>
      <vt:variant>
        <vt:lpwstr/>
      </vt:variant>
      <vt:variant>
        <vt:i4>917578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80/02673843.2011.650182</vt:lpwstr>
      </vt:variant>
      <vt:variant>
        <vt:lpwstr/>
      </vt:variant>
      <vt:variant>
        <vt:i4>5374038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348/000712610X506831</vt:lpwstr>
      </vt:variant>
      <vt:variant>
        <vt:lpwstr/>
      </vt:variant>
      <vt:variant>
        <vt:i4>7733309</vt:i4>
      </vt:variant>
      <vt:variant>
        <vt:i4>30</vt:i4>
      </vt:variant>
      <vt:variant>
        <vt:i4>0</vt:i4>
      </vt:variant>
      <vt:variant>
        <vt:i4>5</vt:i4>
      </vt:variant>
      <vt:variant>
        <vt:lpwstr>https://studylib.net/doc/12455513/warwick-edinburgh-mental-well-being-scale--wemwbs--user-g</vt:lpwstr>
      </vt:variant>
      <vt:variant>
        <vt:lpwstr/>
      </vt:variant>
      <vt:variant>
        <vt:i4>720971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80/08870446.2011.575225</vt:lpwstr>
      </vt:variant>
      <vt:variant>
        <vt:lpwstr/>
      </vt:variant>
      <vt:variant>
        <vt:i4>3014773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186/1477-7525-5-63</vt:lpwstr>
      </vt:variant>
      <vt:variant>
        <vt:lpwstr/>
      </vt:variant>
      <vt:variant>
        <vt:i4>589838</vt:i4>
      </vt:variant>
      <vt:variant>
        <vt:i4>21</vt:i4>
      </vt:variant>
      <vt:variant>
        <vt:i4>0</vt:i4>
      </vt:variant>
      <vt:variant>
        <vt:i4>5</vt:i4>
      </vt:variant>
      <vt:variant>
        <vt:lpwstr>https://doi.org/10.3389/fpsyg.2013.00511</vt:lpwstr>
      </vt:variant>
      <vt:variant>
        <vt:lpwstr/>
      </vt:variant>
      <vt:variant>
        <vt:i4>8061028</vt:i4>
      </vt:variant>
      <vt:variant>
        <vt:i4>18</vt:i4>
      </vt:variant>
      <vt:variant>
        <vt:i4>0</vt:i4>
      </vt:variant>
      <vt:variant>
        <vt:i4>5</vt:i4>
      </vt:variant>
      <vt:variant>
        <vt:lpwstr>https://doi.org/10.5114/hpr.2017.64785</vt:lpwstr>
      </vt:variant>
      <vt:variant>
        <vt:lpwstr/>
      </vt:variant>
      <vt:variant>
        <vt:i4>655375</vt:i4>
      </vt:variant>
      <vt:variant>
        <vt:i4>15</vt:i4>
      </vt:variant>
      <vt:variant>
        <vt:i4>0</vt:i4>
      </vt:variant>
      <vt:variant>
        <vt:i4>5</vt:i4>
      </vt:variant>
      <vt:variant>
        <vt:lpwstr>https://doi.org/10.3389/fpsyg.2020.631033</vt:lpwstr>
      </vt:variant>
      <vt:variant>
        <vt:lpwstr/>
      </vt:variant>
      <vt:variant>
        <vt:i4>1507423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177/0305735615591844</vt:lpwstr>
      </vt:variant>
      <vt:variant>
        <vt:lpwstr/>
      </vt:variant>
      <vt:variant>
        <vt:i4>7274606</vt:i4>
      </vt:variant>
      <vt:variant>
        <vt:i4>9</vt:i4>
      </vt:variant>
      <vt:variant>
        <vt:i4>0</vt:i4>
      </vt:variant>
      <vt:variant>
        <vt:i4>5</vt:i4>
      </vt:variant>
      <vt:variant>
        <vt:lpwstr>https://doi.org/10.15585/mmwr.mm6932a1</vt:lpwstr>
      </vt:variant>
      <vt:variant>
        <vt:lpwstr/>
      </vt:variant>
      <vt:variant>
        <vt:i4>1245270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77/2059204319844161</vt:lpwstr>
      </vt:variant>
      <vt:variant>
        <vt:lpwstr/>
      </vt:variant>
      <vt:variant>
        <vt:i4>2621554</vt:i4>
      </vt:variant>
      <vt:variant>
        <vt:i4>3</vt:i4>
      </vt:variant>
      <vt:variant>
        <vt:i4>0</vt:i4>
      </vt:variant>
      <vt:variant>
        <vt:i4>5</vt:i4>
      </vt:variant>
      <vt:variant>
        <vt:lpwstr>https://music.uq.edu.au/our-people/academic</vt:lpwstr>
      </vt:variant>
      <vt:variant>
        <vt:lpwstr/>
      </vt:variant>
      <vt:variant>
        <vt:i4>1441882</vt:i4>
      </vt:variant>
      <vt:variant>
        <vt:i4>0</vt:i4>
      </vt:variant>
      <vt:variant>
        <vt:i4>0</vt:i4>
      </vt:variant>
      <vt:variant>
        <vt:i4>5</vt:i4>
      </vt:variant>
      <vt:variant>
        <vt:lpwstr>https://music.uq.edu.au/resear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 to the Bachelor of Arts (Honours)</dc:title>
  <dc:subject/>
  <dc:creator>vajmarsh</dc:creator>
  <cp:keywords/>
  <cp:lastModifiedBy>Craig Tarlington</cp:lastModifiedBy>
  <cp:revision>4</cp:revision>
  <cp:lastPrinted>2010-05-13T23:22:00Z</cp:lastPrinted>
  <dcterms:created xsi:type="dcterms:W3CDTF">2022-09-27T23:24:00Z</dcterms:created>
  <dcterms:modified xsi:type="dcterms:W3CDTF">2022-09-27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9-27T23:24:41Z</vt:lpwstr>
  </property>
  <property fmtid="{D5CDD505-2E9C-101B-9397-08002B2CF9AE}" pid="4" name="MSIP_Label_0f488380-630a-4f55-a077-a19445e3f360_Method">
    <vt:lpwstr>Privilege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70c2d43e-086c-4879-b1ba-5733e89b2510</vt:lpwstr>
  </property>
  <property fmtid="{D5CDD505-2E9C-101B-9397-08002B2CF9AE}" pid="8" name="MSIP_Label_0f488380-630a-4f55-a077-a19445e3f360_ContentBits">
    <vt:lpwstr>0</vt:lpwstr>
  </property>
</Properties>
</file>